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211c0a</w:t>
            </w:r>
            <w:r>
              <w:t xml:space="preserve"> </w:t>
            </w:r>
            <w:r>
              <w:t xml:space="preserve">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8826d31b-d6da-4b56-a58e-167851c37ca7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00ff24bb-5171-485d-907c-660906f9f84b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0:00Z</dcterms:created>
  <dcterms:modified xsi:type="dcterms:W3CDTF">2023-07-06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